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0" w:name="X88d859b528356b70d3a0621a827bd08c5f6f541"/>
    <w:p>
      <w:pPr>
        <w:pStyle w:val="Heading1"/>
      </w:pPr>
      <w:r>
        <w:t xml:space="preserve">Internship Application Letter for Electrician Position</w:t>
      </w:r>
    </w:p>
    <w:p>
      <w:pPr>
        <w:pStyle w:val="FirstParagraph"/>
      </w:pPr>
      <w:r>
        <w:t xml:space="preserve">Prepared for Electrical Industry Opportunities in Pakistan Karachi</w:t>
      </w:r>
    </w:p>
    <w:bookmarkEnd w:id="20"/>
    <w:p>
      <w:pPr>
        <w:pStyle w:val="BodyText"/>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Company Address]</w:t>
      </w:r>
      <w:r>
        <w:br/>
      </w:r>
      <w:r>
        <w:t xml:space="preserve">Karachi, Sindh, Pakistan</w:t>
      </w:r>
    </w:p>
    <w:p>
      <w:pPr>
        <w:pStyle w:val="BodyText"/>
      </w:pPr>
      <w:r>
        <w:rPr>
          <w:bCs/>
          <w:b/>
        </w:rPr>
        <w:t xml:space="preserve">Subject: Application for Electrician Internship Position at Your Renowned Electrical Firm in Karachi</w:t>
      </w:r>
    </w:p>
    <w:p>
      <w:pPr>
        <w:pStyle w:val="BodyText"/>
      </w:pPr>
      <w:r>
        <w:t xml:space="preserve">Dear Hiring Manager,</w:t>
      </w:r>
    </w:p>
    <w:p>
      <w:pPr>
        <w:pStyle w:val="BodyText"/>
      </w:pPr>
      <w:r>
        <w:t xml:space="preserve">I am writing with profound enthusiasm to express my sincere interest in the Electrician Internship position at your esteemed electrical services company in Karachi, Pakistan. As a dedicated electrical engineering student at NED University of Engineering &amp; Technology with an unwavering passion for practical electrical systems and safety protocols, I am confident that my academic foundation, hands-on technical skills, and deep commitment to contributing to Pakistan's infrastructure development make me an ideal candidate for your internship program.</w:t>
      </w:r>
    </w:p>
    <w:p>
      <w:pPr>
        <w:pStyle w:val="BodyText"/>
      </w:pPr>
      <w:r>
        <w:t xml:space="preserve">Having grown up in the bustling urban landscape of Karachi—a city where reliable electrical infrastructure is not merely a convenience but a critical necessity—I have witnessed firsthand the transformative impact of skilled electricians on daily life. From powering the vibrant commercial hubs of Saddar and Clifton to ensuring safety in residential neighborhoods across Gulshan-e-Iqbal and DHA, I understand that quality electrical work directly influences community well-being. My academic journey at NED University has immersed me in theoretical knowledge of circuit design, three-phase systems, and electrical safety standards (including the National Electric Code of Pakistan), but it is Karachi's dynamic energy needs that have ignited my desire to apply this learning in real-world contexts through a structured internship.</w:t>
      </w:r>
    </w:p>
    <w:p>
      <w:pPr>
        <w:pStyle w:val="BodyText"/>
      </w:pPr>
      <w:r>
        <w:t xml:space="preserve">During my studies, I have proactively sought opportunities to develop practical competencies beyond the classroom. I completed a 6-month apprenticeship with ABC Electrical Services in Malir Cantonment, where I assisted licensed electricians in residential wiring installations, fault diagnosis in distribution panels, and safety compliance checks for new construction projects. This experience taught me the importance of precision when working with high-voltage systems and reinforced my commitment to adhering strictly to Pakistan's electrical regulations. I became proficient in reading blueprints, using multimeters for circuit testing, and implementing protective measures against short circuits—skills directly transferable to Karachi's complex electrical environment where aging infrastructure coexists with modern development.</w:t>
      </w:r>
    </w:p>
    <w:p>
      <w:pPr>
        <w:pStyle w:val="BodyText"/>
      </w:pPr>
      <w:r>
        <w:t xml:space="preserve">What particularly excites me about interning at your company is your reputation for pioneering sustainable energy solutions in Pakistan Karachi. I have followed your recent projects installing solar-powered street lighting in Korangi Industrial Area and retrofitting schools with energy-efficient systems across the city. Your commitment to advancing electrical infrastructure while addressing Pakistan's growing energy challenges deeply aligns with my career vision. As a future electrician, I am eager to contribute to such meaningful work—especially given Karachi's status as Pakistan's economic engine, which demands innovative electrical solutions for its 15 million residents and rapidly expanding industrial zones.</w:t>
      </w:r>
    </w:p>
    <w:p>
      <w:pPr>
        <w:pStyle w:val="BodyText"/>
      </w:pPr>
      <w:r>
        <w:t xml:space="preserve">I recognize that an internship in Karachi requires not only technical aptitude but also cultural awareness and resilience. Having navigated the city's unique challenges—from managing power fluctuations during monsoon seasons to understanding the diverse requirements of markets like Lyari or Bahadurabad—I am prepared to adapt quickly. My fluency in Urdu and English, combined with my familiarity with Karachi's local trade practices, will enable me to communicate effectively with technicians, clients, and regulatory bodies across all districts of Sindh. I am also certified in first aid and occupational safety training (conducted by the Pakistan Engineering Council), ensuring I prioritize workplace security as a non-negotiable aspect of every task.</w:t>
      </w:r>
    </w:p>
    <w:p>
      <w:pPr>
        <w:pStyle w:val="BodyText"/>
      </w:pPr>
      <w:r>
        <w:t xml:space="preserve">My academic record reflects my dedication: I maintain a 3.7/4.0 GPA in electrical engineering fundamentals while participating in campus initiatives like NED's "Smart Grids for Urban Pakistan" workshop series. I have also volunteered with the Karachi Electric Supply Company (KESC) community outreach program, assisting in free safety checks for low-income neighborhoods—an experience that underscored how vital skilled electricians are to public welfare. In this role, I helped install surge protectors in 50+ homes and educated residents on preventing electrical fires—a direct contribution to Karachi's safety infrastructure.</w:t>
      </w:r>
    </w:p>
    <w:p>
      <w:pPr>
        <w:pStyle w:val="BodyText"/>
      </w:pPr>
      <w:r>
        <w:t xml:space="preserve">As an intern at your company, I aim to rapidly absorb your operational protocols while offering fresh perspectives on emerging technologies like IoT-integrated circuit monitoring. I am particularly keen to learn from your team’s approach to handling large-scale projects such as the new Metro Bus Station electrical systems or the upcoming Karachi Coastal Development Project. My goal is not merely to fulfill internship requirements but to become a reliable asset who advances your mission of delivering safe, efficient power solutions across Pakistan Karachi.</w:t>
      </w:r>
    </w:p>
    <w:p>
      <w:pPr>
        <w:pStyle w:val="BodyText"/>
      </w:pPr>
      <w:r>
        <w:t xml:space="preserve">What truly differentiates me is my deep-rooted connection to this city’s energy needs. Unlike many applicants, I understand Karachi’s unique electrical landscape—the interplay of grid instability, informal settlements requiring micro-grid solutions, and the urgent push for renewable adoption under the National Renewable Energy Policy. My family operates a small electrical repair shop in Orangi Town, exposing me to daily challenges like voltage stabilization in densely populated areas. This background fuels my determination to grow into an electrician who solves real problems rather than just performs tasks.</w:t>
      </w:r>
    </w:p>
    <w:p>
      <w:pPr>
        <w:pStyle w:val="BodyText"/>
      </w:pPr>
      <w:r>
        <w:t xml:space="preserve">I am fully available for an internship starting January 2024 and can commit to a minimum of six months. I am eager to bring my technical skills, local context awareness, and relentless work ethic to your team. Thank you for considering this Internship Application Letter as the first step toward potentially contributing to Karachi’s electrical advancement. I have attached my resume with further details about my qualifications and welcome the opportunity to discuss how my proactive approach can support your company’s objectives.</w:t>
      </w:r>
    </w:p>
    <w:p>
      <w:pPr>
        <w:pStyle w:val="BodyText"/>
      </w:pPr>
      <w:r>
        <w:t xml:space="preserve">Sincerely,</w:t>
      </w:r>
    </w:p>
    <w:p>
      <w:pPr>
        <w:pStyle w:val="BodyText"/>
      </w:pPr>
      <w:r>
        <w:t xml:space="preserve">Ali Hassan</w:t>
      </w:r>
    </w:p>
    <w:p>
      <w:pPr>
        <w:pStyle w:val="BodyText"/>
      </w:pPr>
      <w:r>
        <w:t xml:space="preserve">Electrical Engineering Student, NED University of Engineering &amp; Technology</w:t>
      </w:r>
    </w:p>
    <w:p>
      <w:pPr>
        <w:pStyle w:val="BodyText"/>
      </w:pPr>
      <w:r>
        <w:t xml:space="preserve">Karachi, Sindh, Pakistan</w:t>
      </w:r>
    </w:p>
    <w:p>
      <w:pPr>
        <w:pStyle w:val="BodyText"/>
      </w:pPr>
      <w:r>
        <w:t xml:space="preserve">+92 300 1234567 | alihassan@email.com</w:t>
      </w:r>
    </w:p>
    <w:p>
      <w:pPr>
        <w:pStyle w:val="BodyText"/>
      </w:pPr>
      <w:r>
        <w:rPr>
          <w:bCs/>
          <w:b/>
        </w:rPr>
        <w:t xml:space="preserve">Enclosure:</w:t>
      </w:r>
      <w:r>
        <w:t xml:space="preserve"> </w:t>
      </w:r>
      <w:r>
        <w:t xml:space="preserve">Resume with Certifications in Electrical Safety and First A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6-07-21T13:40:22Z</dcterms:created>
  <dcterms:modified xsi:type="dcterms:W3CDTF">2026-07-21T13:40:22Z</dcterms:modified>
</cp:coreProperties>
</file>

<file path=docProps/custom.xml><?xml version="1.0" encoding="utf-8"?>
<Properties xmlns="http://schemas.openxmlformats.org/officeDocument/2006/custom-properties" xmlns:vt="http://schemas.openxmlformats.org/officeDocument/2006/docPropsVTypes"/>
</file>